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variate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ca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03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21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69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73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6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104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671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3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8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5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04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89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7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d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95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42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70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4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8:26:04Z</dcterms:created>
  <dcterms:modified xsi:type="dcterms:W3CDTF">2023-10-28T18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